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JS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, increasing revenue by 15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for multiple remotes per brand. This reduced the first-time setup for local development from about 1 week to 1/2 a da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imized</w:t>
      </w:r>
      <w:r>
        <w:t xml:space="preserve"> </w:t>
      </w:r>
      <w:r>
        <w:t xml:space="preserve">feature branch creation for our 4 repos with my script that created multiple feature branches with the JIRA ticket number, and updated local branches to the latest release cod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 I was responsible for making sure all of the features for the release were included in the release branch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, reducing lines of code by 2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programmatic marketing platf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increased ad engagement by 30% across all existing playable ads, and became an engineering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bookmarkStart w:id="39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Cs/>
          <w:i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Cs/>
          <w:b/>
        </w:rPr>
        <w:t xml:space="preserve">written in Markdown</w:t>
      </w:r>
      <w:r>
        <w:t xml:space="preserve">, and</w:t>
      </w:r>
      <w:r>
        <w:t xml:space="preserve"> </w:t>
      </w:r>
      <w:r>
        <w:rPr>
          <w:bCs/>
          <w:b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Cs/>
          <w:i/>
        </w:rPr>
        <w:t xml:space="preserve">PDF</w:t>
      </w:r>
      <w:r>
        <w:t xml:space="preserve">,</w:t>
      </w:r>
      <w:r>
        <w:t xml:space="preserve"> </w:t>
      </w:r>
      <w:r>
        <w:rPr>
          <w:iCs/>
          <w:i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38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4-01-24T23:13:19Z</dcterms:created>
  <dcterms:modified xsi:type="dcterms:W3CDTF">2024-01-24T23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